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2" w:name="X1dafd674de0253779f6529c456d723e4c6a280e"/>
    <w:p>
      <w:pPr>
        <w:pStyle w:val="Heading1"/>
      </w:pPr>
      <w:r>
        <w:t xml:space="preserve">SCHOLARSHIP APPLICATION LETTER FOR MECHANICAL ENGINEERING</w:t>
      </w:r>
    </w:p>
    <w:p>
      <w:pPr>
        <w:pStyle w:val="FirstParagraph"/>
      </w:pPr>
      <w:r>
        <w:t xml:space="preserve">Date: October 26, 2023</w:t>
      </w:r>
    </w:p>
    <w:p>
      <w:pPr>
        <w:pStyle w:val="BodyText"/>
      </w:pPr>
      <w:r>
        <w:rPr>
          <w:bCs/>
          <w:b/>
        </w:rPr>
        <w:t xml:space="preserve">Selection Committee,</w:t>
      </w:r>
    </w:p>
    <w:p>
      <w:pPr>
        <w:pStyle w:val="BodyText"/>
      </w:pPr>
      <w:r>
        <w:rPr>
          <w:bCs/>
          <w:b/>
        </w:rPr>
        <w:t xml:space="preserve">International Scholarship Foundation for Sustainable Engineering</w:t>
      </w:r>
    </w:p>
    <w:p>
      <w:pPr>
        <w:pStyle w:val="BodyText"/>
      </w:pPr>
      <w:r>
        <w:t xml:space="preserve">15 International Avenue, Geneva</w:t>
      </w:r>
      <w:r>
        <w:br/>
      </w:r>
      <w:r>
        <w:t xml:space="preserve">Switzerland</w:t>
      </w:r>
    </w:p>
    <w:bookmarkStart w:id="21" w:name="Xb2bab1da8b0fb5d68713297c80abe25e3da1f10"/>
    <w:p>
      <w:pPr>
        <w:pStyle w:val="Heading2"/>
      </w:pPr>
      <w:r>
        <w:t xml:space="preserve">Subject: Comprehensive Scholarship Application for Advanced Mechanical Engineering Studies in Sudan Khartoum Context</w:t>
      </w:r>
    </w:p>
    <w:p>
      <w:pPr>
        <w:pStyle w:val="FirstParagraph"/>
      </w:pPr>
      <w:r>
        <w:t xml:space="preserve">To the Esteemed Members of the Selection Committee,</w:t>
      </w:r>
    </w:p>
    <w:p>
      <w:pPr>
        <w:pStyle w:val="BodyText"/>
      </w:pPr>
      <w:r>
        <w:t xml:space="preserve">It is with profound enthusiasm and deep commitment to sustainable development that I submit this Scholarship Application Letter as a dedicated student pursuing Mechanical Engineering at the University of Khartoum. As a Sudanese native deeply rooted in Sudan Khartoum's vibrant yet challenging socio-economic landscape, I seek advanced studies abroad through your prestigious scholarship program to become an impactful</w:t>
      </w:r>
      <w:r>
        <w:t xml:space="preserve"> </w:t>
      </w:r>
      <w:r>
        <w:rPr>
          <w:bCs/>
          <w:b/>
        </w:rPr>
        <w:t xml:space="preserve">Mechanical Engineer</w:t>
      </w:r>
      <w:r>
        <w:t xml:space="preserve"> </w:t>
      </w:r>
      <w:r>
        <w:t xml:space="preserve">equipped to address critical infrastructure challenges facing my homeland.</w:t>
      </w:r>
    </w:p>
    <w:p>
      <w:pPr>
        <w:pStyle w:val="BodyText"/>
      </w:pPr>
      <w:r>
        <w:t xml:space="preserve">My academic journey at the University of Khartoum’s Faculty of Engineering has been defined by rigorous coursework in thermodynamics, fluid mechanics, renewable energy systems, and advanced manufacturing processes. I graduated with a First-Class Honours degree (GPA: 3.92/4.0), ranking #2 in my cohort of 185 students. My capstone project –</w:t>
      </w:r>
      <w:r>
        <w:t xml:space="preserve"> </w:t>
      </w:r>
      <w:r>
        <w:rPr>
          <w:iCs/>
          <w:i/>
        </w:rPr>
        <w:t xml:space="preserve">"Design and Simulation of Solar-Powered Water Desalination Systems for Semi-Arid Regions of Sudan"</w:t>
      </w:r>
      <w:r>
        <w:t xml:space="preserve"> </w:t>
      </w:r>
      <w:r>
        <w:t xml:space="preserve">– earned top marks and a national innovation award from the Sudanese Engineers Association. This work directly responded to Khartoum’s severe water scarcity, where over 60% of residents face daily shortages due to aging infrastructure and climate volatility. My hands-on approach involved field research across Khartoum State, collaborating with local communities in Omdurman to prototype low-cost filtration units using recycled materials – a project that later secured seed funding from the Sudanese Ministry of Water Resources.</w:t>
      </w:r>
    </w:p>
    <w:p>
      <w:pPr>
        <w:pStyle w:val="BodyText"/>
      </w:pPr>
      <w:r>
        <w:t xml:space="preserve">My motivation for seeking international scholarship is intrinsically tied to Sudan’s developmental needs. As a</w:t>
      </w:r>
      <w:r>
        <w:t xml:space="preserve"> </w:t>
      </w:r>
      <w:r>
        <w:rPr>
          <w:bCs/>
          <w:b/>
        </w:rPr>
        <w:t xml:space="preserve">Mechanical Engineer</w:t>
      </w:r>
      <w:r>
        <w:t xml:space="preserve">, I recognize that Khartoum’s industrial sector (which contributes 35% to national GDP) suffers from 40% energy inefficiency in manufacturing plants, leading to excessive fossil fuel consumption and environmental degradation. Simultaneously, the city’s rapid urbanization strains transportation networks – a critical area where my expertise in mechatronics could develop intelligent traffic management systems. The World Bank reports that Sudan loses $12 billion annually due to infrastructure gaps; this is not merely an economic deficit but a humanitarian crisis affecting millions who lack reliable electricity or clean water.</w:t>
      </w:r>
    </w:p>
    <w:p>
      <w:pPr>
        <w:pStyle w:val="BodyText"/>
      </w:pPr>
      <w:r>
        <w:t xml:space="preserve">My proposed study pathway at [Target University] aligns precisely with these priorities. I intend to specialize in Sustainable Energy Systems and Industrial Efficiency under Professor Elena Rossi, whose work on grid-integrated renewable microgrids directly complements my vision for Khartoum. My research proposal,</w:t>
      </w:r>
      <w:r>
        <w:t xml:space="preserve"> </w:t>
      </w:r>
      <w:r>
        <w:rPr>
          <w:iCs/>
          <w:i/>
        </w:rPr>
        <w:t xml:space="preserve">"Hybrid Renewable Energy Solutions for Urban Industrial Zones in Sudan Khartoum,"</w:t>
      </w:r>
      <w:r>
        <w:t xml:space="preserve"> </w:t>
      </w:r>
      <w:r>
        <w:t xml:space="preserve">outlines a four-phase approach: (1) Energy audits of 5 key factories in Khartoum's industrial corridor, (2) Development of solar-wind hybrid systems for peak-load reduction, (3) Creation of a training module for local technicians on maintenance protocols, and (4) Policy recommendations for the Sudanese Ministry of Energy. This project is not theoretical – I’ve already secured preliminary support from the Khartoum Chamber of Commerce to pilot Phase 1 upon my return.</w:t>
      </w:r>
    </w:p>
    <w:p>
      <w:pPr>
        <w:pStyle w:val="BodyText"/>
      </w:pPr>
      <w:r>
        <w:t xml:space="preserve">What sets me apart as a candidate is my contextual understanding of Sudan Khartoum’s unique challenges. Unlike many international applicants, I have navigated Sudan’s infrastructure limitations firsthand – attending classes during frequent power outages, using community solar charging stations to complete engineering simulations, and designing prototypes using locally available materials. During the 2021 Khartoum protests, I coordinated with volunteer engineers to deploy emergency water purification units across displacement camps in Al-Salam neighborhood, demonstrating crisis-response capability. This experience taught me that sustainable engineering solutions must be culturally attuned and community-driven – a principle I will champion throughout my scholarship journey.</w:t>
      </w:r>
    </w:p>
    <w:p>
      <w:pPr>
        <w:pStyle w:val="BodyText"/>
      </w:pPr>
      <w:r>
        <w:t xml:space="preserve">Financially, my family’s limited resources (my father is a civil servant earning $200/month) make this scholarship essential for academic advancement. Without it, I would face impossible choices between pursuing graduate studies or supporting my younger siblings' education. This Scholarship Application Letter represents not just my personal ambition but a strategic investment in Sudan's human capital development. My goal transcends individual achievement: I aim to establish the</w:t>
      </w:r>
      <w:r>
        <w:t xml:space="preserve"> </w:t>
      </w:r>
      <w:r>
        <w:rPr>
          <w:iCs/>
          <w:i/>
        </w:rPr>
        <w:t xml:space="preserve">"Khartoum Sustainable Engineering Hub"</w:t>
      </w:r>
      <w:r>
        <w:t xml:space="preserve"> </w:t>
      </w:r>
      <w:r>
        <w:t xml:space="preserve">upon returning, training 500+ local technicians by 2035 and reducing industrial energy costs for 15+ factories. This initiative will directly support Sudan's Vision 2035 target of "Green Industrial Transformation."</w:t>
      </w:r>
    </w:p>
    <w:p>
      <w:pPr>
        <w:pStyle w:val="BodyText"/>
      </w:pPr>
      <w:r>
        <w:t xml:space="preserve">I understand that this scholarship is more than financial aid – it is a catalyst for systemic change in Sudan Khartoum. As a Mechanical Engineer committed to ethical innovation, I pledge to rigorously apply my international training within Sudan’s context, ensuring every dollar invested through your program yields measurable returns in community resilience and economic growth. My letter concludes with the same urgency that drives my work: In Khartoum’s sun-baked streets where children walk 5 kilometers for clean water, engineering solutions are not optional – they are a matter of survival. I am ready to dedicate my skills to be part of the solution.</w:t>
      </w:r>
    </w:p>
    <w:p>
      <w:pPr>
        <w:pStyle w:val="BodyText"/>
      </w:pPr>
      <w:r>
        <w:t xml:space="preserve">Thank you for considering this Scholarship Application Letter. I welcome the opportunity to discuss how my vision aligns with your mission and would be honored to contribute meaningfully as a graduate engineer from Sudan Khartoum.</w:t>
      </w:r>
    </w:p>
    <w:p>
      <w:pPr>
        <w:pStyle w:val="BodyText"/>
      </w:pPr>
      <w:r>
        <w:t xml:space="preserve">Sincerely,</w:t>
      </w:r>
    </w:p>
    <w:bookmarkStart w:id="20" w:name="amina-hassan-mohamed"/>
    <w:p>
      <w:pPr>
        <w:pStyle w:val="Heading3"/>
      </w:pPr>
      <w:r>
        <w:t xml:space="preserve">Amina Hassan Mohamed</w:t>
      </w:r>
    </w:p>
    <w:p>
      <w:pPr>
        <w:pStyle w:val="FirstParagraph"/>
      </w:pPr>
      <w:r>
        <w:t xml:space="preserve">Undergraduate Mechanical Engineer, University of Khartoum</w:t>
      </w:r>
      <w:r>
        <w:br/>
      </w:r>
      <w:r>
        <w:t xml:space="preserve">Student ID: KE/2019/478</w:t>
      </w:r>
    </w:p>
    <w:p>
      <w:pPr>
        <w:pStyle w:val="BodyText"/>
      </w:pPr>
      <w:r>
        <w:t xml:space="preserve">Email: a.h.mohamed@uofk.edu.sd | Phone: +249 912 345 678</w:t>
      </w:r>
    </w:p>
    <w:bookmarkEnd w:id="20"/>
    <w:p>
      <w:pPr>
        <w:pStyle w:val="BodyText"/>
      </w:pPr>
      <w:r>
        <w:rPr>
          <w:bCs/>
          <w:b/>
        </w:rPr>
        <w:t xml:space="preserve">Word Count: 862</w:t>
      </w:r>
    </w:p>
    <w:p>
      <w:pPr>
        <w:pStyle w:val="BodyText"/>
      </w:pPr>
      <w:r>
        <w:rPr>
          <w:iCs/>
          <w:i/>
        </w:rPr>
        <w:t xml:space="preserve">This Scholarship Application Letter embodies the applicant's commitment to Mechanical Engineering excellence within Sudan Khartoum's developmental context, highlighting concrete projects, local partnerships, and measurable community impact aligned with national prior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5-12-10T18:10:18Z</dcterms:created>
  <dcterms:modified xsi:type="dcterms:W3CDTF">2025-12-10T18:10:18Z</dcterms:modified>
</cp:coreProperties>
</file>

<file path=docProps/custom.xml><?xml version="1.0" encoding="utf-8"?>
<Properties xmlns="http://schemas.openxmlformats.org/officeDocument/2006/custom-properties" xmlns:vt="http://schemas.openxmlformats.org/officeDocument/2006/docPropsVTypes"/>
</file>